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50D83" w14:textId="3A3BCCDB" w:rsidR="00FE747B" w:rsidRPr="005A2917" w:rsidRDefault="00FE747B" w:rsidP="00FE747B">
      <w:pPr>
        <w:pStyle w:val="ListParagraph"/>
        <w:numPr>
          <w:ilvl w:val="0"/>
          <w:numId w:val="1"/>
        </w:numPr>
        <w:rPr>
          <w:b/>
          <w:bCs/>
        </w:rPr>
      </w:pPr>
      <w:r w:rsidRPr="005A2917">
        <w:rPr>
          <w:b/>
          <w:bCs/>
          <w:lang w:val="en-US"/>
        </w:rPr>
        <w:t>What went right/worked well or better than expected?</w:t>
      </w:r>
    </w:p>
    <w:p w14:paraId="367FC4AD" w14:textId="77777777" w:rsidR="00FE747B" w:rsidRDefault="00FE747B" w:rsidP="00FE747B">
      <w:pPr>
        <w:pStyle w:val="ListParagraph"/>
        <w:numPr>
          <w:ilvl w:val="0"/>
          <w:numId w:val="2"/>
        </w:numPr>
      </w:pPr>
      <w:r>
        <w:t>Major change in art style was a good choice – Players at the showcase commented positively on the change, the levels felt far more cohesive, and the assets were both easier to create and manipulate.</w:t>
      </w:r>
    </w:p>
    <w:p w14:paraId="49DC902D" w14:textId="77777777" w:rsidR="008A41C9" w:rsidRDefault="00FE747B" w:rsidP="00FE747B">
      <w:pPr>
        <w:pStyle w:val="ListParagraph"/>
        <w:numPr>
          <w:ilvl w:val="0"/>
          <w:numId w:val="2"/>
        </w:numPr>
      </w:pPr>
      <w:r>
        <w:t xml:space="preserve">Having a coder was a godsend – it allowed us to know </w:t>
      </w:r>
      <w:r w:rsidR="008A41C9">
        <w:t xml:space="preserve">what ideas we had were possible and what was going to take too long and what would be too tall of an order. </w:t>
      </w:r>
    </w:p>
    <w:p w14:paraId="232EB1E5" w14:textId="716EAB11" w:rsidR="00FE747B" w:rsidRDefault="00FE747B" w:rsidP="00FE747B">
      <w:pPr>
        <w:pStyle w:val="ListParagraph"/>
        <w:numPr>
          <w:ilvl w:val="0"/>
          <w:numId w:val="2"/>
        </w:numPr>
      </w:pPr>
      <w:r>
        <w:t xml:space="preserve"> </w:t>
      </w:r>
      <w:r w:rsidR="008A41C9">
        <w:t xml:space="preserve">Redirection early on – Streamlined </w:t>
      </w:r>
      <w:r w:rsidR="006C5433">
        <w:t>the work we needed to decide on and how we would approach them</w:t>
      </w:r>
    </w:p>
    <w:p w14:paraId="3DA59F6D" w14:textId="0D7AC893" w:rsidR="006C5433" w:rsidRDefault="006C5433" w:rsidP="00FE747B">
      <w:pPr>
        <w:pStyle w:val="ListParagraph"/>
        <w:numPr>
          <w:ilvl w:val="0"/>
          <w:numId w:val="2"/>
        </w:numPr>
      </w:pPr>
      <w:r>
        <w:t xml:space="preserve">Loss of Team Member – Happened relatively </w:t>
      </w:r>
      <w:proofErr w:type="gramStart"/>
      <w:r>
        <w:t>early on in the</w:t>
      </w:r>
      <w:proofErr w:type="gramEnd"/>
      <w:r>
        <w:t xml:space="preserve"> semester and morale was </w:t>
      </w:r>
      <w:bookmarkStart w:id="0" w:name="_GoBack"/>
      <w:bookmarkEnd w:id="0"/>
      <w:r>
        <w:t>instantly markedly improved, streamlined our team and made us more cohesive as a unit, allowed us to crossover into the realms of each other’s roles</w:t>
      </w:r>
    </w:p>
    <w:p w14:paraId="3A6D60A2" w14:textId="34509306" w:rsidR="006C5433" w:rsidRDefault="006C5433" w:rsidP="00FE747B">
      <w:pPr>
        <w:pStyle w:val="ListParagraph"/>
        <w:numPr>
          <w:ilvl w:val="0"/>
          <w:numId w:val="2"/>
        </w:numPr>
      </w:pPr>
      <w:r>
        <w:t xml:space="preserve">Organising far more from last semester – New </w:t>
      </w:r>
      <w:proofErr w:type="spellStart"/>
      <w:r>
        <w:t>trello</w:t>
      </w:r>
      <w:proofErr w:type="spellEnd"/>
      <w:r>
        <w:t xml:space="preserve"> and changes in team dynamics allowed </w:t>
      </w:r>
      <w:proofErr w:type="gramStart"/>
      <w:r>
        <w:t>all of</w:t>
      </w:r>
      <w:proofErr w:type="gramEnd"/>
      <w:r>
        <w:t xml:space="preserve"> the information to become more readable, allowing team members to know exactly what needed to be done more easily</w:t>
      </w:r>
    </w:p>
    <w:p w14:paraId="1225114B" w14:textId="388B849E" w:rsidR="00BF46C6" w:rsidRPr="00C44533" w:rsidRDefault="00BF46C6" w:rsidP="00FE747B">
      <w:pPr>
        <w:pStyle w:val="ListParagraph"/>
        <w:numPr>
          <w:ilvl w:val="0"/>
          <w:numId w:val="2"/>
        </w:numPr>
      </w:pPr>
      <w:r w:rsidRPr="00C44533">
        <w:t>It’s good that we experienced these setbacks now and not in the workforce</w:t>
      </w:r>
    </w:p>
    <w:p w14:paraId="606F811E" w14:textId="2D93E68A" w:rsidR="00FE747B" w:rsidRPr="005A2917" w:rsidRDefault="00FE747B" w:rsidP="00FE747B">
      <w:pPr>
        <w:pStyle w:val="ListParagraph"/>
        <w:numPr>
          <w:ilvl w:val="0"/>
          <w:numId w:val="1"/>
        </w:numPr>
        <w:rPr>
          <w:b/>
          <w:bCs/>
        </w:rPr>
      </w:pPr>
      <w:r w:rsidRPr="005A2917">
        <w:rPr>
          <w:b/>
          <w:bCs/>
          <w:lang w:val="en-US"/>
        </w:rPr>
        <w:t>What went wrong/didn’t really work?</w:t>
      </w:r>
    </w:p>
    <w:p w14:paraId="1E000DF5" w14:textId="501A6A9C" w:rsidR="008A41C9" w:rsidRDefault="008A41C9" w:rsidP="008A41C9">
      <w:pPr>
        <w:pStyle w:val="ListParagraph"/>
        <w:numPr>
          <w:ilvl w:val="0"/>
          <w:numId w:val="3"/>
        </w:numPr>
      </w:pPr>
      <w:r>
        <w:t>Ideas that were strong but not fleshed out enough (also lack of knowledge on different aspects of game design) – Especially at the start of semester</w:t>
      </w:r>
      <w:r w:rsidR="0006755A">
        <w:t xml:space="preserve"> where we had run-</w:t>
      </w:r>
      <w:proofErr w:type="spellStart"/>
      <w:r w:rsidR="0006755A">
        <w:t>voer</w:t>
      </w:r>
      <w:proofErr w:type="spellEnd"/>
      <w:r w:rsidR="0006755A">
        <w:t xml:space="preserve"> from last semester, and it became obvious how jumbled the project was as a whole and how much work we had yet to do</w:t>
      </w:r>
    </w:p>
    <w:p w14:paraId="34EB9EA5" w14:textId="3ADE9333" w:rsidR="008A41C9" w:rsidRDefault="006C5433" w:rsidP="008A41C9">
      <w:pPr>
        <w:pStyle w:val="ListParagraph"/>
        <w:numPr>
          <w:ilvl w:val="0"/>
          <w:numId w:val="3"/>
        </w:numPr>
      </w:pPr>
      <w:r>
        <w:t xml:space="preserve">Drama within the group – </w:t>
      </w:r>
      <w:r w:rsidR="00460200">
        <w:t>Tempers and frustrations that grew between members and ultimately led to one of our team members leaving, which turned out to be for the better</w:t>
      </w:r>
    </w:p>
    <w:p w14:paraId="587338F6" w14:textId="7F3E0078" w:rsidR="006C5433" w:rsidRDefault="006C5433" w:rsidP="008A41C9">
      <w:pPr>
        <w:pStyle w:val="ListParagraph"/>
        <w:numPr>
          <w:ilvl w:val="0"/>
          <w:numId w:val="3"/>
        </w:numPr>
      </w:pPr>
      <w:proofErr w:type="spellStart"/>
      <w:r>
        <w:t>Github</w:t>
      </w:r>
      <w:proofErr w:type="spellEnd"/>
      <w:r>
        <w:t xml:space="preserve"> meltdown – The </w:t>
      </w:r>
      <w:proofErr w:type="spellStart"/>
      <w:r>
        <w:t>github</w:t>
      </w:r>
      <w:proofErr w:type="spellEnd"/>
      <w:r>
        <w:t xml:space="preserve"> was lost or shutdown on multiple occasions, the biggest being a point when the old </w:t>
      </w:r>
      <w:proofErr w:type="spellStart"/>
      <w:r>
        <w:t>github</w:t>
      </w:r>
      <w:proofErr w:type="spellEnd"/>
      <w:r>
        <w:t xml:space="preserve"> completely glitched out after a bunch of assets were removed, an entirely new one had to be remade.</w:t>
      </w:r>
    </w:p>
    <w:p w14:paraId="08A4FFC5" w14:textId="02D78E03" w:rsidR="006C5433" w:rsidRDefault="002750FA" w:rsidP="008A41C9">
      <w:pPr>
        <w:pStyle w:val="ListParagraph"/>
        <w:numPr>
          <w:ilvl w:val="0"/>
          <w:numId w:val="3"/>
        </w:numPr>
      </w:pPr>
      <w:r>
        <w:t>Loss of old</w:t>
      </w:r>
      <w:r w:rsidR="006C5433">
        <w:t xml:space="preserve"> Trello board – when one of our teammates left</w:t>
      </w:r>
      <w:r w:rsidR="000B4B11">
        <w:t xml:space="preserve"> the old </w:t>
      </w:r>
      <w:proofErr w:type="spellStart"/>
      <w:r w:rsidR="000B4B11">
        <w:t>trello</w:t>
      </w:r>
      <w:proofErr w:type="spellEnd"/>
      <w:r w:rsidR="000B4B11">
        <w:t xml:space="preserve"> board was still under their ownership, so instead of contacting them we decided to remake it entirely, allowing the current, more important tasks to be more readable and readily accessible</w:t>
      </w:r>
    </w:p>
    <w:p w14:paraId="1AE7D33F" w14:textId="2B66761A" w:rsidR="000B4B11" w:rsidRDefault="002750FA" w:rsidP="008A41C9">
      <w:pPr>
        <w:pStyle w:val="ListParagraph"/>
        <w:numPr>
          <w:ilvl w:val="0"/>
          <w:numId w:val="3"/>
        </w:numPr>
      </w:pPr>
      <w:r>
        <w:t>Miscommunication – Bad communication within the group or simple misunderstanding let to incorrect or misguided work being made</w:t>
      </w:r>
    </w:p>
    <w:p w14:paraId="14CD7BA5" w14:textId="62BAFC7B" w:rsidR="00335DD6" w:rsidRPr="00FE747B" w:rsidRDefault="00335DD6" w:rsidP="008A41C9">
      <w:pPr>
        <w:pStyle w:val="ListParagraph"/>
        <w:numPr>
          <w:ilvl w:val="0"/>
          <w:numId w:val="3"/>
        </w:numPr>
      </w:pPr>
      <w:r>
        <w:t>Bugs</w:t>
      </w:r>
      <w:r w:rsidR="002409EF">
        <w:t xml:space="preserve"> and issues</w:t>
      </w:r>
      <w:r>
        <w:t xml:space="preserve"> that we had </w:t>
      </w:r>
      <w:proofErr w:type="gramStart"/>
      <w:r>
        <w:t>no</w:t>
      </w:r>
      <w:proofErr w:type="gramEnd"/>
      <w:r>
        <w:t xml:space="preserve"> previously seen </w:t>
      </w:r>
      <w:r w:rsidR="002409EF">
        <w:t xml:space="preserve">or thought of </w:t>
      </w:r>
      <w:r>
        <w:t xml:space="preserve">– Bugs appeared in the showcase that had not previously been an issue, </w:t>
      </w:r>
      <w:r w:rsidR="002409EF">
        <w:t>such as slopes not working, walking back through levels and such</w:t>
      </w:r>
    </w:p>
    <w:p w14:paraId="4FC9A27E" w14:textId="2EDACE38" w:rsidR="00FE747B" w:rsidRPr="005A2917" w:rsidRDefault="00FE747B" w:rsidP="00FE747B">
      <w:pPr>
        <w:pStyle w:val="ListParagraph"/>
        <w:numPr>
          <w:ilvl w:val="0"/>
          <w:numId w:val="1"/>
        </w:numPr>
        <w:rPr>
          <w:b/>
          <w:bCs/>
        </w:rPr>
      </w:pPr>
      <w:r w:rsidRPr="005A2917">
        <w:rPr>
          <w:b/>
          <w:bCs/>
          <w:lang w:val="en-US"/>
        </w:rPr>
        <w:t>What would you do differently next time (or if you had your time over)?</w:t>
      </w:r>
    </w:p>
    <w:p w14:paraId="1B25FBC2" w14:textId="4183B367" w:rsidR="008A41C9" w:rsidRDefault="000B4B11" w:rsidP="008A41C9">
      <w:pPr>
        <w:pStyle w:val="ListParagraph"/>
        <w:numPr>
          <w:ilvl w:val="0"/>
          <w:numId w:val="3"/>
        </w:numPr>
      </w:pPr>
      <w:r>
        <w:t xml:space="preserve">Pushing the organization and communication within the group – having both of those </w:t>
      </w:r>
      <w:r w:rsidR="00057F2B">
        <w:t>as a</w:t>
      </w:r>
      <w:r>
        <w:t xml:space="preserve"> solid base within the group </w:t>
      </w:r>
      <w:r w:rsidR="00057F2B">
        <w:t>would have streamlined a lot of the creation process</w:t>
      </w:r>
    </w:p>
    <w:p w14:paraId="1ED0534D" w14:textId="431A21FF" w:rsidR="00057F2B" w:rsidRDefault="00057F2B" w:rsidP="008A41C9">
      <w:pPr>
        <w:pStyle w:val="ListParagraph"/>
        <w:numPr>
          <w:ilvl w:val="0"/>
          <w:numId w:val="3"/>
        </w:numPr>
      </w:pPr>
      <w:r>
        <w:t xml:space="preserve">Still having the original game’s idea creator on board if possible – To keep a continuous push towards the </w:t>
      </w:r>
      <w:r w:rsidR="00F91135">
        <w:t>main goal of the original idea, keeping the direction focused and on point towards the final project aim</w:t>
      </w:r>
    </w:p>
    <w:p w14:paraId="5C971784" w14:textId="684A7AC9" w:rsidR="00F91135" w:rsidRDefault="00275282" w:rsidP="008A41C9">
      <w:pPr>
        <w:pStyle w:val="ListParagraph"/>
        <w:numPr>
          <w:ilvl w:val="0"/>
          <w:numId w:val="3"/>
        </w:numPr>
      </w:pPr>
      <w:r>
        <w:t>More in-person meet-ups and collaboration – Internal scrums, voice chats and such to better show the working of the team and keeping things both friendly and professional</w:t>
      </w:r>
    </w:p>
    <w:p w14:paraId="0C55580A" w14:textId="5F88B7AB" w:rsidR="00275282" w:rsidRDefault="003D48FA" w:rsidP="008A41C9">
      <w:pPr>
        <w:pStyle w:val="ListParagraph"/>
        <w:numPr>
          <w:ilvl w:val="0"/>
          <w:numId w:val="3"/>
        </w:numPr>
      </w:pPr>
      <w:r>
        <w:t>Time constraints – after all the drama in the first half of the semester, our time was tight to get the whole game finished, a carry-over from the last semester as well where in-team dramas and miscommunications also led to less work being ready to go at the start of semester</w:t>
      </w:r>
    </w:p>
    <w:sectPr w:rsidR="002752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3026A"/>
    <w:multiLevelType w:val="hybridMultilevel"/>
    <w:tmpl w:val="B11E3C0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4C28F8"/>
    <w:multiLevelType w:val="hybridMultilevel"/>
    <w:tmpl w:val="CD2234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04935"/>
    <w:multiLevelType w:val="hybridMultilevel"/>
    <w:tmpl w:val="7F02D15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jcxsDQ1NbK0NDJT0lEKTi0uzszPAykwrAUAl8wv+ywAAAA="/>
  </w:docVars>
  <w:rsids>
    <w:rsidRoot w:val="00FE747B"/>
    <w:rsid w:val="00057F2B"/>
    <w:rsid w:val="0006755A"/>
    <w:rsid w:val="000B4B11"/>
    <w:rsid w:val="001B43A1"/>
    <w:rsid w:val="002409EF"/>
    <w:rsid w:val="002750FA"/>
    <w:rsid w:val="00275282"/>
    <w:rsid w:val="00335DD6"/>
    <w:rsid w:val="003D48FA"/>
    <w:rsid w:val="00460200"/>
    <w:rsid w:val="005A2917"/>
    <w:rsid w:val="005A5152"/>
    <w:rsid w:val="006C5433"/>
    <w:rsid w:val="006F7BAE"/>
    <w:rsid w:val="007D392D"/>
    <w:rsid w:val="008A41C9"/>
    <w:rsid w:val="00997B25"/>
    <w:rsid w:val="00A86CF5"/>
    <w:rsid w:val="00BF46C6"/>
    <w:rsid w:val="00C44533"/>
    <w:rsid w:val="00D1101B"/>
    <w:rsid w:val="00EC35AF"/>
    <w:rsid w:val="00F00A24"/>
    <w:rsid w:val="00F91135"/>
    <w:rsid w:val="00FE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BE7E6"/>
  <w15:chartTrackingRefBased/>
  <w15:docId w15:val="{2631540C-AEF0-4426-9F4F-46DC4287E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4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Gil De Matos</dc:creator>
  <cp:keywords/>
  <dc:description/>
  <cp:lastModifiedBy>Brooke Gil De Matos</cp:lastModifiedBy>
  <cp:revision>2</cp:revision>
  <dcterms:created xsi:type="dcterms:W3CDTF">2019-12-11T11:41:00Z</dcterms:created>
  <dcterms:modified xsi:type="dcterms:W3CDTF">2019-12-11T11:41:00Z</dcterms:modified>
</cp:coreProperties>
</file>